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b10e07462e8980b5caf2637aa0e646e151cfc4"/>
    <w:p>
      <w:pPr>
        <w:pStyle w:val="Heading3"/>
      </w:pPr>
      <w:r>
        <w:t xml:space="preserve">Ирина Волк: В Москве участковые Виталий Голевко и Владимир Якушов помогли пенсионеру в экстренной ситуации</w:t>
      </w:r>
    </w:p>
    <w:p>
      <w:pPr>
        <w:pStyle w:val="FirstParagraph"/>
      </w:pPr>
      <w:r>
        <w:t xml:space="preserve">25.12.2023</w:t>
      </w:r>
    </w:p>
    <w:p>
      <w:pPr>
        <w:pStyle w:val="BodyText"/>
      </w:pPr>
      <w:r>
        <w:t xml:space="preserve">«В Москве участковые Виталий Голевко и Владимир Якушов помогли пенсионеру в экстренной ситуации. Для этого пришлось забраться в квартиру на втором этаже через балкон.</w:t>
      </w:r>
    </w:p>
    <w:p>
      <w:pPr>
        <w:pStyle w:val="BodyText"/>
      </w:pPr>
      <w:r>
        <w:t xml:space="preserve">Полицейские прибыли по сигналу жителей дома в Олонецком проезде - одинокий пенсионер, живущий на втором этаже, затопил соседей снизу. Дверь в его квартиру была заперта, а ключ - в замочной скважине изнутри.</w:t>
      </w:r>
    </w:p>
    <w:p>
      <w:pPr>
        <w:pStyle w:val="BodyText"/>
      </w:pPr>
      <w:r>
        <w:t xml:space="preserve">Стало понятно, что пожилому человеку скорее всего требуется медицинская помощь.</w:t>
      </w:r>
    </w:p>
    <w:p>
      <w:pPr>
        <w:pStyle w:val="BodyText"/>
      </w:pPr>
      <w:r>
        <w:t xml:space="preserve">Тогда старший лейтенант полиции Владимир Якушев проник в квартиру через соседний балкон. На полу он обнаружил пенсионера в беспомощном состоянии, мужчина не мог двигаться и плохо говорил.</w:t>
      </w:r>
    </w:p>
    <w:p>
      <w:pPr>
        <w:pStyle w:val="BodyText"/>
      </w:pPr>
      <w:r>
        <w:t xml:space="preserve">Полицейские оказали больному доврачебную помощь, после чего передали прибывшему наряду скорой помощи»,- сообщила официальный представитель МВД России Ирина Волк.</w:t>
      </w:r>
    </w:p>
    <w:p>
      <w:pPr>
        <w:pStyle w:val="BodyText"/>
      </w:pPr>
      <w:r>
        <w:rPr>
          <w:bCs/>
          <w:b/>
        </w:rPr>
        <w:t xml:space="preserve">Оперативники северо-востока Москвы задержали обвиняемого в противоправных деяниях в отношении женщины</w:t>
      </w:r>
    </w:p>
    <w:p>
      <w:pPr>
        <w:pStyle w:val="BodyText"/>
      </w:pPr>
      <w:r>
        <w:rPr>
          <w:iCs/>
          <w:i/>
        </w:rPr>
        <w:t xml:space="preserve">Сотрудники уголовного розыска УВД по СВАО ГУ МВД России по г. Москве совместно с коллегами из ОМВД России по району Отрадное г. Москвы задержали гражданина по обвинению в изнасиловании и краже денежных средств у женщины.</w:t>
      </w:r>
    </w:p>
    <w:p>
      <w:pPr>
        <w:pStyle w:val="BodyText"/>
      </w:pPr>
      <w:r>
        <w:t xml:space="preserve">Предварительно установлено, что злоумышленник обманным путем заманил 45-летнюю знакомую в одну из гостиниц, расположенную на Алтуфьевском шоссе, и совершил в отношении нее действия сексуального характера. После чего похитил мобильный телефон потерпевшей и, используя приложение банка, перевел на свой счет около 2,5 млн рублей.</w:t>
      </w:r>
    </w:p>
    <w:p>
      <w:pPr>
        <w:pStyle w:val="BodyText"/>
      </w:pPr>
      <w:r>
        <w:t xml:space="preserve">В результате оперативно-розыскных мероприятий оперативники установили и задержали подозреваемого в городе Санкт-Петербурге. Им оказался 38-летний приезжий. Похищенным злоумышленник успел распорядиться по своему усмотрению.</w:t>
      </w:r>
    </w:p>
    <w:p>
      <w:pPr>
        <w:pStyle w:val="BodyText"/>
      </w:pPr>
      <w:r>
        <w:t xml:space="preserve">По данному факту следственными органами возбуждено уголовное дело по признакам преступлений, предусмотренных частью 1 статьи 131 УК РФ «Изнасилование» и частью 4 статьи 158 УК РФ «Кража». Злоумышленнику предъявлено обвинение и избрана мера пресечения в виде заключения под стражу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 (495) 616-06-29</w:t>
      </w:r>
    </w:p>
    <w:p>
      <w:pPr>
        <w:pStyle w:val="BodyText"/>
      </w:pPr>
      <w:r>
        <w:rPr>
          <w:bCs/>
          <w:b/>
        </w:rPr>
        <w:t xml:space="preserve">На северо-востоке столицы полицейские провели лекцию со студентами колледжа</w:t>
      </w:r>
    </w:p>
    <w:p>
      <w:pPr>
        <w:pStyle w:val="BodyText"/>
      </w:pPr>
      <w:r>
        <w:t xml:space="preserve">Мероприятие прошло в Медицинском колледже на улице Милашенкова. Сотрудница ОНК УВД по СВАО ГУ МВД России по г. Москве капитан полиции Оксана Мусатова провела для студентов лекцию по профилактике правонарушений, связанных с незаконным оборотом наркотиков.</w:t>
      </w:r>
    </w:p>
    <w:p>
      <w:pPr>
        <w:pStyle w:val="BodyText"/>
      </w:pPr>
      <w:r>
        <w:t xml:space="preserve">Она рассказала ребятам о пагубном влиянии наркотиков на здоровье человека и о дальнейших необратимых последствиях. Также сотрудница полиции проинформировала обучающихся об административной и уголовной ответственности, которая предусмотрена за употребление, хранение и распространение наркотических веществ.</w:t>
      </w:r>
    </w:p>
    <w:p>
      <w:pPr>
        <w:pStyle w:val="BodyText"/>
      </w:pPr>
      <w:r>
        <w:t xml:space="preserve">В завершении мероприятия преподавательский состав и студенты колледжа поблагодарили сотрудников за интересное мероприятие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 (495) 616-06-29</w:t>
      </w:r>
    </w:p>
    <w:p>
      <w:pPr>
        <w:pStyle w:val="BodyText"/>
      </w:pPr>
      <w:r>
        <w:rPr>
          <w:bCs/>
          <w:b/>
        </w:rPr>
        <w:t xml:space="preserve">Общественный совет при УВД по СВАО организовал для детей мероприятие в театре Российской Армии</w:t>
      </w:r>
    </w:p>
    <w:p>
      <w:pPr>
        <w:pStyle w:val="BodyText"/>
      </w:pPr>
      <w:r>
        <w:t xml:space="preserve">В Центральном академическом театре Российской Армии состоялось благотворительное мероприятие, организованное Общественным советом при УВД по СВАО ГУ МВД России по г. Москве в рамках Всероссийской акции «Полицейский Дед Мороз» для детей сотрудников Управления, а также для подростков, попавших в трудную жизненную ситуацию.</w:t>
      </w:r>
    </w:p>
    <w:p>
      <w:pPr>
        <w:pStyle w:val="BodyText"/>
      </w:pPr>
      <w:r>
        <w:t xml:space="preserve">Началось мероприятие с открытой репетиции новогоднего представления, где присутствующие смогли увидеть работу актеров, а также заглянуть за кулисы театра. Это было по-настоящему захватывающе, ведь дети и подростки смогли увидеть, как происходит создание настоящего представления.</w:t>
      </w:r>
    </w:p>
    <w:p>
      <w:pPr>
        <w:pStyle w:val="BodyText"/>
      </w:pPr>
      <w:r>
        <w:t xml:space="preserve">После чего гости отправились на интерактивный мастер-класс по актерскому мастерству. Ребята узнали, что это не только игра на сцене, но и большой труд, требующий постоянного совершенствования своих навыков. Народный артист Российской Федерации Валерий Абрамов рассказал о технике актерского мастерства и познакомил с такими важными элементами, как тон, голос, мимика и движения. Все желающие смогли попробовать себя в актерской роли и проявить свои таланты.</w:t>
      </w:r>
    </w:p>
    <w:p>
      <w:pPr>
        <w:pStyle w:val="BodyText"/>
      </w:pPr>
      <w:r>
        <w:t xml:space="preserve">«Мы уверены, что такой опыт поможет детям и подросткам раскрыть свой творческий потенциал и вдохновит на новые достижения в будущем», – отметили народный артист России и член Общественного совета при УВД по СВАО ГУ МВД России по г. Москве Артем Каминский и председатель Общественного совета при УВД Андрей Гришин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 (495) 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207568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07568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07568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7:11:48Z</dcterms:created>
  <dcterms:modified xsi:type="dcterms:W3CDTF">2024-09-16T0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